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252842C3" w:rsidR="00612AAC" w:rsidRPr="00DC7FF3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DC7FF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а</w:t>
      </w:r>
      <w:r w:rsidR="00DC7FF3">
        <w:rPr>
          <w:rFonts w:ascii="Times New Roman" w:hAnsi="Times New Roman" w:cs="Times New Roman"/>
          <w:b/>
          <w:color w:val="009999"/>
          <w:sz w:val="28"/>
          <w:szCs w:val="28"/>
          <w:lang w:val="sr-Latn-RS"/>
        </w:rPr>
        <w:t xml:space="preserve"> K</w:t>
      </w:r>
      <w:r w:rsidR="00DC7FF3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икинде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AC372D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en-US"/>
        </w:rPr>
      </w:pPr>
    </w:p>
    <w:p w14:paraId="045DA6ED" w14:textId="4B99244D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2639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639D5">
        <w:rPr>
          <w:rFonts w:ascii="Times New Roman" w:eastAsia="Times New Roman" w:hAnsi="Times New Roman" w:cs="Times New Roman"/>
          <w:sz w:val="24"/>
          <w:szCs w:val="24"/>
          <w:lang w:val="sr-Cyrl-RS"/>
        </w:rPr>
        <w:t>заокруживањем редног броја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="00DC7FF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добиј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ај предрачун је </w:t>
      </w:r>
      <w:r w:rsidRPr="00DC7FF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бавезно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днети уз пријаву.</w:t>
      </w:r>
    </w:p>
    <w:p w14:paraId="6FEED3EF" w14:textId="77777777" w:rsidR="00CA0418" w:rsidRPr="00CA0418" w:rsidRDefault="00CA0418" w:rsidP="002639D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7B35157" w14:textId="77777777" w:rsidR="00DC7FF3" w:rsidRPr="00DC7FF3" w:rsidRDefault="00DC7FF3" w:rsidP="002639D5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З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аменa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спољних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прозор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врат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других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транспарент</w:t>
      </w:r>
      <w:bookmarkStart w:id="0" w:name="_GoBack"/>
      <w:bookmarkEnd w:id="0"/>
      <w:r w:rsidRPr="00DC7FF3">
        <w:rPr>
          <w:rFonts w:ascii="Times New Roman" w:hAnsi="Times New Roman" w:cs="Times New Roman"/>
          <w:bCs/>
          <w:sz w:val="24"/>
          <w:szCs w:val="24"/>
        </w:rPr>
        <w:t>них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елеменат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термичког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омотач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одговарајућим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термичким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својствим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према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негрејаним</w:t>
      </w:r>
      <w:proofErr w:type="spellEnd"/>
      <w:r w:rsidRPr="00DC7FF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C7FF3">
        <w:rPr>
          <w:rFonts w:ascii="Times New Roman" w:hAnsi="Times New Roman" w:cs="Times New Roman"/>
          <w:bCs/>
          <w:sz w:val="24"/>
          <w:szCs w:val="24"/>
        </w:rPr>
        <w:t>просторијама</w:t>
      </w:r>
      <w:proofErr w:type="spellEnd"/>
    </w:p>
    <w:p w14:paraId="45EFE24E" w14:textId="77777777" w:rsidR="00DC7FF3" w:rsidRDefault="00DC7FF3" w:rsidP="00DC7FF3">
      <w:pPr>
        <w:pStyle w:val="ListParagraph"/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tbl>
      <w:tblPr>
        <w:tblStyle w:val="TableGrid"/>
        <w:tblW w:w="10348" w:type="dxa"/>
        <w:tblInd w:w="-459" w:type="dxa"/>
        <w:tblLook w:val="04A0" w:firstRow="1" w:lastRow="0" w:firstColumn="1" w:lastColumn="0" w:noHBand="0" w:noVBand="1"/>
      </w:tblPr>
      <w:tblGrid>
        <w:gridCol w:w="702"/>
        <w:gridCol w:w="1898"/>
        <w:gridCol w:w="3044"/>
        <w:gridCol w:w="1647"/>
        <w:gridCol w:w="3057"/>
      </w:tblGrid>
      <w:tr w:rsidR="00D451F7" w14:paraId="7E8FC1A6" w14:textId="77777777" w:rsidTr="00D451F7">
        <w:tc>
          <w:tcPr>
            <w:tcW w:w="709" w:type="dxa"/>
          </w:tcPr>
          <w:p w14:paraId="03EEC93E" w14:textId="5BC78D94" w:rsidR="00140619" w:rsidRPr="001F0D65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985" w:type="dxa"/>
          </w:tcPr>
          <w:p w14:paraId="7AAAFD87" w14:textId="4390DF3C" w:rsidR="00140619" w:rsidRPr="001F0D65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3260" w:type="dxa"/>
          </w:tcPr>
          <w:p w14:paraId="0CCD121E" w14:textId="1157FCCA" w:rsidR="00140619" w:rsidRPr="001F0D65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323CB5EE" w14:textId="70FD0620" w:rsidR="00140619" w:rsidRPr="001F0D65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2693" w:type="dxa"/>
          </w:tcPr>
          <w:p w14:paraId="5E1C4BAB" w14:textId="272ED498" w:rsidR="00140619" w:rsidRPr="001F0D65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D451F7" w14:paraId="43E70920" w14:textId="77777777" w:rsidTr="00D451F7">
        <w:tc>
          <w:tcPr>
            <w:tcW w:w="709" w:type="dxa"/>
          </w:tcPr>
          <w:p w14:paraId="6C04F809" w14:textId="4A9E940C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1</w:t>
            </w:r>
          </w:p>
        </w:tc>
        <w:tc>
          <w:tcPr>
            <w:tcW w:w="1985" w:type="dxa"/>
          </w:tcPr>
          <w:p w14:paraId="15AC5F7E" w14:textId="113214FF" w:rsidR="00140619" w:rsidRPr="00402DE7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Вујић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инвест</w:t>
            </w:r>
          </w:p>
        </w:tc>
        <w:tc>
          <w:tcPr>
            <w:tcW w:w="3260" w:type="dxa"/>
          </w:tcPr>
          <w:p w14:paraId="10D81FBF" w14:textId="009512A4" w:rsidR="00140619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Алексе Дундића 61/1</w:t>
            </w:r>
            <w:r w:rsidR="00D451F7"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, Ваљево</w:t>
            </w:r>
          </w:p>
        </w:tc>
        <w:tc>
          <w:tcPr>
            <w:tcW w:w="1701" w:type="dxa"/>
          </w:tcPr>
          <w:p w14:paraId="4E4693FD" w14:textId="5CA7D236" w:rsidR="00140619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14/227-201</w:t>
            </w:r>
          </w:p>
        </w:tc>
        <w:tc>
          <w:tcPr>
            <w:tcW w:w="2693" w:type="dxa"/>
          </w:tcPr>
          <w:p w14:paraId="04A83432" w14:textId="5DAAA2EF" w:rsidR="00140619" w:rsidRPr="00402DE7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vujicvaljevo@yahoo.com</w:t>
            </w:r>
          </w:p>
        </w:tc>
      </w:tr>
      <w:tr w:rsidR="00D451F7" w14:paraId="32A40B78" w14:textId="77777777" w:rsidTr="00D451F7">
        <w:tc>
          <w:tcPr>
            <w:tcW w:w="709" w:type="dxa"/>
          </w:tcPr>
          <w:p w14:paraId="1155FBDA" w14:textId="40A27F7A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</w:t>
            </w:r>
          </w:p>
        </w:tc>
        <w:tc>
          <w:tcPr>
            <w:tcW w:w="1985" w:type="dxa"/>
          </w:tcPr>
          <w:p w14:paraId="2AAB8AE6" w14:textId="1FD0B20F" w:rsidR="00140619" w:rsidRPr="00402DE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Алу</w:t>
            </w:r>
            <w:r w:rsidR="00402DE7"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 xml:space="preserve"> храст</w:t>
            </w:r>
          </w:p>
        </w:tc>
        <w:tc>
          <w:tcPr>
            <w:tcW w:w="3260" w:type="dxa"/>
          </w:tcPr>
          <w:p w14:paraId="11FC75F2" w14:textId="57F7E3E6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Марка Краљевића 208, Кикинда</w:t>
            </w:r>
          </w:p>
        </w:tc>
        <w:tc>
          <w:tcPr>
            <w:tcW w:w="1701" w:type="dxa"/>
          </w:tcPr>
          <w:p w14:paraId="47F0D0A5" w14:textId="77777777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21-361</w:t>
            </w:r>
          </w:p>
          <w:p w14:paraId="1D4576F8" w14:textId="616CC2CA" w:rsid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16-322</w:t>
            </w:r>
          </w:p>
        </w:tc>
        <w:tc>
          <w:tcPr>
            <w:tcW w:w="2693" w:type="dxa"/>
          </w:tcPr>
          <w:p w14:paraId="0CF1C876" w14:textId="43DCA3F6" w:rsidR="00140619" w:rsidRP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luhrast@gmail.com</w:t>
            </w:r>
          </w:p>
        </w:tc>
      </w:tr>
      <w:tr w:rsidR="00D451F7" w14:paraId="1C2ECD29" w14:textId="77777777" w:rsidTr="00D451F7">
        <w:tc>
          <w:tcPr>
            <w:tcW w:w="709" w:type="dxa"/>
          </w:tcPr>
          <w:p w14:paraId="5A58C1B3" w14:textId="7C8124AD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1985" w:type="dxa"/>
          </w:tcPr>
          <w:p w14:paraId="1A0BD855" w14:textId="359DFA77" w:rsidR="00140619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Баупласт</w:t>
            </w:r>
          </w:p>
        </w:tc>
        <w:tc>
          <w:tcPr>
            <w:tcW w:w="3260" w:type="dxa"/>
          </w:tcPr>
          <w:p w14:paraId="5376E25C" w14:textId="6DF4BE08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Дожа Ђерђа 34, Сента</w:t>
            </w:r>
          </w:p>
        </w:tc>
        <w:tc>
          <w:tcPr>
            <w:tcW w:w="1701" w:type="dxa"/>
          </w:tcPr>
          <w:p w14:paraId="12D6C714" w14:textId="5BEECC97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4/6422-044</w:t>
            </w:r>
          </w:p>
        </w:tc>
        <w:tc>
          <w:tcPr>
            <w:tcW w:w="2693" w:type="dxa"/>
          </w:tcPr>
          <w:p w14:paraId="54A01412" w14:textId="3DF3BD63" w:rsidR="00140619" w:rsidRP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auplast.rs@gmail.com</w:t>
            </w:r>
          </w:p>
        </w:tc>
      </w:tr>
      <w:tr w:rsidR="00D451F7" w14:paraId="579CEB13" w14:textId="77777777" w:rsidTr="00D451F7">
        <w:tc>
          <w:tcPr>
            <w:tcW w:w="709" w:type="dxa"/>
          </w:tcPr>
          <w:p w14:paraId="4A815079" w14:textId="0EEC0EDE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4</w:t>
            </w:r>
          </w:p>
        </w:tc>
        <w:tc>
          <w:tcPr>
            <w:tcW w:w="1985" w:type="dxa"/>
          </w:tcPr>
          <w:p w14:paraId="5DF8FCBC" w14:textId="4265F13F" w:rsidR="00140619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Роломонт</w:t>
            </w:r>
          </w:p>
        </w:tc>
        <w:tc>
          <w:tcPr>
            <w:tcW w:w="3260" w:type="dxa"/>
          </w:tcPr>
          <w:p w14:paraId="34049CC7" w14:textId="3146030A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Милоша Остојина 51, Кикинда</w:t>
            </w:r>
          </w:p>
        </w:tc>
        <w:tc>
          <w:tcPr>
            <w:tcW w:w="1701" w:type="dxa"/>
          </w:tcPr>
          <w:p w14:paraId="65EF53B3" w14:textId="77777777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02-390</w:t>
            </w:r>
          </w:p>
          <w:p w14:paraId="2FFF4806" w14:textId="2479ABF5" w:rsid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44-367</w:t>
            </w:r>
          </w:p>
        </w:tc>
        <w:tc>
          <w:tcPr>
            <w:tcW w:w="2693" w:type="dxa"/>
          </w:tcPr>
          <w:p w14:paraId="6F7ADDD3" w14:textId="28B796D5" w:rsidR="00140619" w:rsidRP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rolomontkikinda@gmail.com</w:t>
            </w:r>
          </w:p>
        </w:tc>
      </w:tr>
      <w:tr w:rsidR="00D451F7" w14:paraId="6C976916" w14:textId="77777777" w:rsidTr="00D451F7">
        <w:tc>
          <w:tcPr>
            <w:tcW w:w="709" w:type="dxa"/>
          </w:tcPr>
          <w:p w14:paraId="39F328D2" w14:textId="296AD54B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5</w:t>
            </w:r>
          </w:p>
        </w:tc>
        <w:tc>
          <w:tcPr>
            <w:tcW w:w="1985" w:type="dxa"/>
          </w:tcPr>
          <w:p w14:paraId="4071CFDD" w14:textId="76FAF7CE" w:rsidR="00140619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Алу тренд</w:t>
            </w:r>
          </w:p>
        </w:tc>
        <w:tc>
          <w:tcPr>
            <w:tcW w:w="3260" w:type="dxa"/>
          </w:tcPr>
          <w:p w14:paraId="69402760" w14:textId="68F5875A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Албертова 239, Кикинда</w:t>
            </w:r>
          </w:p>
        </w:tc>
        <w:tc>
          <w:tcPr>
            <w:tcW w:w="1701" w:type="dxa"/>
          </w:tcPr>
          <w:p w14:paraId="2E566B47" w14:textId="77777777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4/1677-956</w:t>
            </w:r>
          </w:p>
          <w:p w14:paraId="5D3382C3" w14:textId="6FA20C39" w:rsid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5/2677-956</w:t>
            </w:r>
          </w:p>
        </w:tc>
        <w:tc>
          <w:tcPr>
            <w:tcW w:w="2693" w:type="dxa"/>
          </w:tcPr>
          <w:p w14:paraId="1C2C5A78" w14:textId="167347E2" w:rsidR="00140619" w:rsidRP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lutrend.stankov@gmail.com</w:t>
            </w:r>
          </w:p>
        </w:tc>
      </w:tr>
      <w:tr w:rsidR="00D451F7" w14:paraId="04242AC6" w14:textId="77777777" w:rsidTr="00D451F7">
        <w:tc>
          <w:tcPr>
            <w:tcW w:w="709" w:type="dxa"/>
          </w:tcPr>
          <w:p w14:paraId="07A75360" w14:textId="445E45A1" w:rsidR="00140619" w:rsidRPr="00140619" w:rsidRDefault="00140619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6</w:t>
            </w:r>
          </w:p>
        </w:tc>
        <w:tc>
          <w:tcPr>
            <w:tcW w:w="1985" w:type="dxa"/>
          </w:tcPr>
          <w:p w14:paraId="39365062" w14:textId="7DF0F434" w:rsidR="00140619" w:rsidRPr="00402DE7" w:rsidRDefault="00402DE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Р Саво Кусић</w:t>
            </w:r>
          </w:p>
        </w:tc>
        <w:tc>
          <w:tcPr>
            <w:tcW w:w="3260" w:type="dxa"/>
          </w:tcPr>
          <w:p w14:paraId="73B69684" w14:textId="16C5467D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Обзир бб, Сомбор</w:t>
            </w:r>
          </w:p>
        </w:tc>
        <w:tc>
          <w:tcPr>
            <w:tcW w:w="1701" w:type="dxa"/>
          </w:tcPr>
          <w:p w14:paraId="292DE50E" w14:textId="77777777" w:rsidR="00140619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5/2424-321</w:t>
            </w:r>
          </w:p>
          <w:p w14:paraId="3EB93AC4" w14:textId="3742A830" w:rsidR="00D451F7" w:rsidRDefault="00D451F7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03-321</w:t>
            </w:r>
          </w:p>
        </w:tc>
        <w:tc>
          <w:tcPr>
            <w:tcW w:w="2693" w:type="dxa"/>
          </w:tcPr>
          <w:p w14:paraId="631051EF" w14:textId="47399EA6" w:rsidR="00140619" w:rsidRPr="00296274" w:rsidRDefault="00296274" w:rsidP="001F0D6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3396"/>
              </w:tabs>
              <w:ind w:left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savokusic.com</w:t>
            </w:r>
          </w:p>
        </w:tc>
      </w:tr>
    </w:tbl>
    <w:p w14:paraId="36F38B38" w14:textId="60B9140A" w:rsidR="00140619" w:rsidRDefault="00140619" w:rsidP="00DC7FF3">
      <w:pPr>
        <w:pStyle w:val="ListParagraph"/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495C27F8" w14:textId="20642C14" w:rsidR="001F0D65" w:rsidRPr="001F0D65" w:rsidRDefault="001F0D65" w:rsidP="001F0D65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остављање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набавк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материјал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термичку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изолацију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зидов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подов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тлу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осталих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делов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термичког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омотач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прем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негрејаном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простору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породичне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куће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стамбене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заједнице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осим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кровног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покривача</w:t>
      </w:r>
      <w:proofErr w:type="spellEnd"/>
      <w:r w:rsidRPr="000D058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0D0585">
        <w:rPr>
          <w:rFonts w:ascii="Times New Roman" w:hAnsi="Times New Roman" w:cs="Times New Roman"/>
          <w:sz w:val="24"/>
          <w:szCs w:val="24"/>
        </w:rPr>
        <w:t>таваница</w:t>
      </w:r>
      <w:proofErr w:type="spellEnd"/>
    </w:p>
    <w:p w14:paraId="1876199E" w14:textId="77777777" w:rsidR="001F0D65" w:rsidRDefault="001F0D65" w:rsidP="001F0D6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tbl>
      <w:tblPr>
        <w:tblStyle w:val="TableGrid"/>
        <w:tblW w:w="10348" w:type="dxa"/>
        <w:tblInd w:w="-459" w:type="dxa"/>
        <w:tblLook w:val="04A0" w:firstRow="1" w:lastRow="0" w:firstColumn="1" w:lastColumn="0" w:noHBand="0" w:noVBand="1"/>
      </w:tblPr>
      <w:tblGrid>
        <w:gridCol w:w="709"/>
        <w:gridCol w:w="1843"/>
        <w:gridCol w:w="3118"/>
        <w:gridCol w:w="1701"/>
        <w:gridCol w:w="2977"/>
      </w:tblGrid>
      <w:tr w:rsidR="001F0D65" w14:paraId="1F84F858" w14:textId="77777777" w:rsidTr="001F0D65">
        <w:tc>
          <w:tcPr>
            <w:tcW w:w="709" w:type="dxa"/>
          </w:tcPr>
          <w:p w14:paraId="16AEBDB0" w14:textId="5DD35EC8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48AFC2EF" w14:textId="10E8107A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3118" w:type="dxa"/>
          </w:tcPr>
          <w:p w14:paraId="19D614EE" w14:textId="31CCC86D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44EDBA97" w14:textId="1831C89B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2977" w:type="dxa"/>
          </w:tcPr>
          <w:p w14:paraId="6F1BFB4F" w14:textId="48E98EF7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1F0D65" w14:paraId="04BFF5AA" w14:textId="77777777" w:rsidTr="001F0D65">
        <w:tc>
          <w:tcPr>
            <w:tcW w:w="709" w:type="dxa"/>
          </w:tcPr>
          <w:p w14:paraId="4B37F826" w14:textId="431E7D76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3D379BC7" w14:textId="3CBEE838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Гусак градња</w:t>
            </w:r>
          </w:p>
        </w:tc>
        <w:tc>
          <w:tcPr>
            <w:tcW w:w="3118" w:type="dxa"/>
          </w:tcPr>
          <w:p w14:paraId="195FF032" w14:textId="6B27DE26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терије Поповића 91, Кикинда</w:t>
            </w:r>
          </w:p>
        </w:tc>
        <w:tc>
          <w:tcPr>
            <w:tcW w:w="1701" w:type="dxa"/>
          </w:tcPr>
          <w:p w14:paraId="108E6BE8" w14:textId="73825AC7" w:rsid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0/6556-571</w:t>
            </w:r>
          </w:p>
        </w:tc>
        <w:tc>
          <w:tcPr>
            <w:tcW w:w="2977" w:type="dxa"/>
          </w:tcPr>
          <w:p w14:paraId="42CE7088" w14:textId="1B267128" w:rsidR="001F0D65" w:rsidRPr="001F0D65" w:rsidRDefault="001F0D65" w:rsidP="00AC372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irkovic.sinisa@sbb.rs</w:t>
            </w:r>
          </w:p>
        </w:tc>
      </w:tr>
    </w:tbl>
    <w:p w14:paraId="3DFBC5E5" w14:textId="77777777" w:rsidR="001F0D65" w:rsidRDefault="001F0D65" w:rsidP="001F0D6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57D386A3" w14:textId="783BB113" w:rsidR="00AC372D" w:rsidRPr="00AC372D" w:rsidRDefault="007814A5" w:rsidP="00AC372D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ост</w:t>
      </w:r>
      <w:r>
        <w:rPr>
          <w:rFonts w:ascii="Times New Roman" w:hAnsi="Times New Roman" w:cs="Times New Roman"/>
          <w:sz w:val="24"/>
          <w:szCs w:val="24"/>
        </w:rPr>
        <w:t>авља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бавк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атеријал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термичку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изолацију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испод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кровног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покривача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породичне</w:t>
      </w:r>
      <w:proofErr w:type="spellEnd"/>
      <w:r w:rsidR="00AC372D" w:rsidRPr="000D05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72D" w:rsidRPr="000D0585">
        <w:rPr>
          <w:rFonts w:ascii="Times New Roman" w:hAnsi="Times New Roman" w:cs="Times New Roman"/>
          <w:sz w:val="24"/>
          <w:szCs w:val="24"/>
        </w:rPr>
        <w:t>куће</w:t>
      </w:r>
      <w:proofErr w:type="spellEnd"/>
    </w:p>
    <w:p w14:paraId="48BFD3E3" w14:textId="77777777" w:rsidR="00AC372D" w:rsidRDefault="00AC372D" w:rsidP="00AC372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10348" w:type="dxa"/>
        <w:tblInd w:w="-459" w:type="dxa"/>
        <w:tblLook w:val="04A0" w:firstRow="1" w:lastRow="0" w:firstColumn="1" w:lastColumn="0" w:noHBand="0" w:noVBand="1"/>
      </w:tblPr>
      <w:tblGrid>
        <w:gridCol w:w="709"/>
        <w:gridCol w:w="1843"/>
        <w:gridCol w:w="3118"/>
        <w:gridCol w:w="1701"/>
        <w:gridCol w:w="2977"/>
      </w:tblGrid>
      <w:tr w:rsidR="00AC372D" w14:paraId="553CEEFB" w14:textId="77777777" w:rsidTr="00BD1B8B">
        <w:tc>
          <w:tcPr>
            <w:tcW w:w="709" w:type="dxa"/>
          </w:tcPr>
          <w:p w14:paraId="030FA30E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09EEFC5F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3118" w:type="dxa"/>
          </w:tcPr>
          <w:p w14:paraId="30548967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36280A6D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2977" w:type="dxa"/>
          </w:tcPr>
          <w:p w14:paraId="3924D645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AC372D" w14:paraId="68C606F2" w14:textId="77777777" w:rsidTr="00BD1B8B">
        <w:tc>
          <w:tcPr>
            <w:tcW w:w="709" w:type="dxa"/>
          </w:tcPr>
          <w:p w14:paraId="1DA8EBD4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746BD2EB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Гусак градња</w:t>
            </w:r>
          </w:p>
        </w:tc>
        <w:tc>
          <w:tcPr>
            <w:tcW w:w="3118" w:type="dxa"/>
          </w:tcPr>
          <w:p w14:paraId="67877655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терије Поповића 91, Кикинда</w:t>
            </w:r>
          </w:p>
        </w:tc>
        <w:tc>
          <w:tcPr>
            <w:tcW w:w="1701" w:type="dxa"/>
          </w:tcPr>
          <w:p w14:paraId="52D3898C" w14:textId="77777777" w:rsidR="00AC372D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0/6556-571</w:t>
            </w:r>
          </w:p>
        </w:tc>
        <w:tc>
          <w:tcPr>
            <w:tcW w:w="2977" w:type="dxa"/>
          </w:tcPr>
          <w:p w14:paraId="1850A491" w14:textId="77777777" w:rsidR="00AC372D" w:rsidRPr="001F0D65" w:rsidRDefault="00AC372D" w:rsidP="00BD1B8B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irkovic.sinisa@sbb.rs</w:t>
            </w:r>
          </w:p>
        </w:tc>
      </w:tr>
    </w:tbl>
    <w:p w14:paraId="2805A946" w14:textId="291B5135" w:rsidR="00AC372D" w:rsidRPr="007814A5" w:rsidRDefault="007814A5" w:rsidP="007814A5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Н</w:t>
      </w:r>
      <w:r w:rsidRPr="000D058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бавка и  инсталација котлова на природни гас, грејачa простора, или замена постојећег грејача просто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ра (котао или пећ) ефикаснијим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1770"/>
        <w:gridCol w:w="2199"/>
        <w:gridCol w:w="1701"/>
        <w:gridCol w:w="3204"/>
      </w:tblGrid>
      <w:tr w:rsidR="00245165" w14:paraId="21F194B6" w14:textId="77777777" w:rsidTr="00245165">
        <w:tc>
          <w:tcPr>
            <w:tcW w:w="675" w:type="dxa"/>
          </w:tcPr>
          <w:p w14:paraId="3FDB9CB0" w14:textId="445042E1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770" w:type="dxa"/>
          </w:tcPr>
          <w:p w14:paraId="6716D404" w14:textId="562287AE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2199" w:type="dxa"/>
          </w:tcPr>
          <w:p w14:paraId="71D0939D" w14:textId="05BC052B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69BBD908" w14:textId="191EE5C4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3204" w:type="dxa"/>
          </w:tcPr>
          <w:p w14:paraId="6681F06E" w14:textId="51614AF2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245165" w14:paraId="45C20801" w14:textId="77777777" w:rsidTr="00245165">
        <w:tc>
          <w:tcPr>
            <w:tcW w:w="675" w:type="dxa"/>
          </w:tcPr>
          <w:p w14:paraId="4BE2E169" w14:textId="1C850F57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770" w:type="dxa"/>
          </w:tcPr>
          <w:p w14:paraId="59EE4412" w14:textId="7C8AF0CC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ђевић термосолар</w:t>
            </w:r>
          </w:p>
        </w:tc>
        <w:tc>
          <w:tcPr>
            <w:tcW w:w="2199" w:type="dxa"/>
          </w:tcPr>
          <w:p w14:paraId="24B658F5" w14:textId="27D82C2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 xml:space="preserve">Светосавска </w:t>
            </w:r>
            <w:r w:rsidR="007814A5"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66, Кикинда</w:t>
            </w:r>
          </w:p>
        </w:tc>
        <w:tc>
          <w:tcPr>
            <w:tcW w:w="1701" w:type="dxa"/>
          </w:tcPr>
          <w:p w14:paraId="027F707F" w14:textId="094AEF31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306-532</w:t>
            </w:r>
          </w:p>
        </w:tc>
        <w:tc>
          <w:tcPr>
            <w:tcW w:w="3204" w:type="dxa"/>
          </w:tcPr>
          <w:p w14:paraId="6625D7BB" w14:textId="77777777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14:paraId="6E0B622B" w14:textId="54D20928" w:rsidR="007814A5" w:rsidRP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  <w:tr w:rsidR="00245165" w14:paraId="03E6D73D" w14:textId="77777777" w:rsidTr="00245165">
        <w:tc>
          <w:tcPr>
            <w:tcW w:w="675" w:type="dxa"/>
          </w:tcPr>
          <w:p w14:paraId="3FB9ED00" w14:textId="37AA45E3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770" w:type="dxa"/>
          </w:tcPr>
          <w:p w14:paraId="5AC5DC49" w14:textId="1D7B6FFB" w:rsidR="007814A5" w:rsidRP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astec</w:t>
            </w:r>
          </w:p>
        </w:tc>
        <w:tc>
          <w:tcPr>
            <w:tcW w:w="2199" w:type="dxa"/>
          </w:tcPr>
          <w:p w14:paraId="73A0BAB4" w14:textId="35DCEBE5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е Цвејића 2, Вршац</w:t>
            </w:r>
          </w:p>
        </w:tc>
        <w:tc>
          <w:tcPr>
            <w:tcW w:w="1701" w:type="dxa"/>
          </w:tcPr>
          <w:p w14:paraId="58DB44D4" w14:textId="7777777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13/2831-807</w:t>
            </w:r>
          </w:p>
          <w:p w14:paraId="78277197" w14:textId="7E190BDC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13/2891-015</w:t>
            </w:r>
          </w:p>
        </w:tc>
        <w:tc>
          <w:tcPr>
            <w:tcW w:w="3204" w:type="dxa"/>
          </w:tcPr>
          <w:p w14:paraId="7086631B" w14:textId="338A0861" w:rsidR="007814A5" w:rsidRP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US"/>
              </w:rPr>
            </w:pPr>
            <w:hyperlink r:id="rId9" w:history="1">
              <w:r w:rsidRPr="00245165">
                <w:rPr>
                  <w:rStyle w:val="Hyperlink"/>
                  <w:rFonts w:ascii="Times New Roman" w:hAnsi="Times New Roman" w:cs="Times New Roman"/>
                  <w:iCs/>
                  <w:color w:val="000000" w:themeColor="text1"/>
                  <w:sz w:val="24"/>
                  <w:szCs w:val="24"/>
                  <w:lang w:val="en-US"/>
                </w:rPr>
                <w:t>gastec.rs@gmail.com</w:t>
              </w:r>
            </w:hyperlink>
          </w:p>
          <w:p w14:paraId="1C3DA4C5" w14:textId="1D30B46C" w:rsidR="00245165" w:rsidRP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</w:p>
        </w:tc>
      </w:tr>
      <w:tr w:rsidR="00245165" w14:paraId="41B5F332" w14:textId="77777777" w:rsidTr="00245165">
        <w:tc>
          <w:tcPr>
            <w:tcW w:w="675" w:type="dxa"/>
          </w:tcPr>
          <w:p w14:paraId="49DBDF14" w14:textId="6E94F4C6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1770" w:type="dxa"/>
          </w:tcPr>
          <w:p w14:paraId="1309EAA5" w14:textId="4415E7A6" w:rsidR="007814A5" w:rsidRP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Баранда С</w:t>
            </w:r>
          </w:p>
        </w:tc>
        <w:tc>
          <w:tcPr>
            <w:tcW w:w="2199" w:type="dxa"/>
          </w:tcPr>
          <w:p w14:paraId="7E7B7063" w14:textId="6C2D5581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Дистричка 9, Кикинда</w:t>
            </w:r>
          </w:p>
        </w:tc>
        <w:tc>
          <w:tcPr>
            <w:tcW w:w="1701" w:type="dxa"/>
          </w:tcPr>
          <w:p w14:paraId="60938BDC" w14:textId="22361EB1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35-543</w:t>
            </w:r>
          </w:p>
        </w:tc>
        <w:tc>
          <w:tcPr>
            <w:tcW w:w="3204" w:type="dxa"/>
          </w:tcPr>
          <w:p w14:paraId="6213154C" w14:textId="49259471" w:rsidR="007814A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hyperlink r:id="rId10" w:history="1">
              <w:r w:rsidRPr="00B779E7">
                <w:rPr>
                  <w:rStyle w:val="Hyperlink"/>
                  <w:rFonts w:ascii="Times New Roman" w:hAnsi="Times New Roman" w:cs="Times New Roman"/>
                  <w:iCs/>
                  <w:sz w:val="24"/>
                  <w:szCs w:val="24"/>
                  <w:lang w:val="en-US"/>
                </w:rPr>
                <w:t>prodavnica@baranda.org</w:t>
              </w:r>
            </w:hyperlink>
          </w:p>
          <w:p w14:paraId="1769678B" w14:textId="34E220DA" w:rsidR="00D411D5" w:rsidRPr="00D411D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</w:p>
        </w:tc>
      </w:tr>
      <w:tr w:rsidR="00245165" w14:paraId="049D5307" w14:textId="77777777" w:rsidTr="00245165">
        <w:tc>
          <w:tcPr>
            <w:tcW w:w="675" w:type="dxa"/>
          </w:tcPr>
          <w:p w14:paraId="7C3FABBD" w14:textId="1124F71A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1770" w:type="dxa"/>
          </w:tcPr>
          <w:p w14:paraId="31AC650D" w14:textId="09C19DE5" w:rsidR="007814A5" w:rsidRP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rmatic</w:t>
            </w:r>
            <w:proofErr w:type="spellEnd"/>
          </w:p>
        </w:tc>
        <w:tc>
          <w:tcPr>
            <w:tcW w:w="2199" w:type="dxa"/>
          </w:tcPr>
          <w:p w14:paraId="3DAD7312" w14:textId="728ED03E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Жарка Зрењанина 16, Зрењанин</w:t>
            </w:r>
          </w:p>
        </w:tc>
        <w:tc>
          <w:tcPr>
            <w:tcW w:w="1701" w:type="dxa"/>
          </w:tcPr>
          <w:p w14:paraId="42246117" w14:textId="35FEC1C0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/515-113</w:t>
            </w:r>
          </w:p>
        </w:tc>
        <w:tc>
          <w:tcPr>
            <w:tcW w:w="3204" w:type="dxa"/>
          </w:tcPr>
          <w:p w14:paraId="08AD8A3F" w14:textId="6DE3D236" w:rsidR="007814A5" w:rsidRPr="00D411D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.darmatic@gmail.com</w:t>
            </w:r>
          </w:p>
        </w:tc>
      </w:tr>
      <w:tr w:rsidR="00245165" w14:paraId="535E516E" w14:textId="77777777" w:rsidTr="00245165">
        <w:tc>
          <w:tcPr>
            <w:tcW w:w="675" w:type="dxa"/>
          </w:tcPr>
          <w:p w14:paraId="2286F99A" w14:textId="3F1EBF04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770" w:type="dxa"/>
          </w:tcPr>
          <w:p w14:paraId="2F225C6B" w14:textId="334A2496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Про-универзал</w:t>
            </w:r>
          </w:p>
        </w:tc>
        <w:tc>
          <w:tcPr>
            <w:tcW w:w="2199" w:type="dxa"/>
          </w:tcPr>
          <w:p w14:paraId="544035AF" w14:textId="23784E3B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е Јакшића 47, Кикинда</w:t>
            </w:r>
          </w:p>
        </w:tc>
        <w:tc>
          <w:tcPr>
            <w:tcW w:w="1701" w:type="dxa"/>
          </w:tcPr>
          <w:p w14:paraId="595DF36A" w14:textId="7777777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22-623</w:t>
            </w:r>
          </w:p>
          <w:p w14:paraId="3E5858FC" w14:textId="105D53D0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4/2734-335</w:t>
            </w:r>
          </w:p>
        </w:tc>
        <w:tc>
          <w:tcPr>
            <w:tcW w:w="3204" w:type="dxa"/>
          </w:tcPr>
          <w:p w14:paraId="5E5A904A" w14:textId="6B07EAA3" w:rsidR="007814A5" w:rsidRPr="00D411D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rouniverzal@gmail.com</w:t>
            </w:r>
          </w:p>
        </w:tc>
      </w:tr>
      <w:tr w:rsidR="00245165" w14:paraId="27D3CC80" w14:textId="77777777" w:rsidTr="00245165">
        <w:tc>
          <w:tcPr>
            <w:tcW w:w="675" w:type="dxa"/>
          </w:tcPr>
          <w:p w14:paraId="6466CE0A" w14:textId="04501C60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1770" w:type="dxa"/>
          </w:tcPr>
          <w:p w14:paraId="56FB30BF" w14:textId="123A21AD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Новаковић</w:t>
            </w:r>
          </w:p>
        </w:tc>
        <w:tc>
          <w:tcPr>
            <w:tcW w:w="2199" w:type="dxa"/>
          </w:tcPr>
          <w:p w14:paraId="72CDB526" w14:textId="7777777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Војводе Путника 79,</w:t>
            </w:r>
          </w:p>
          <w:p w14:paraId="7D89E46D" w14:textId="6157A7BE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Кикинда</w:t>
            </w:r>
          </w:p>
        </w:tc>
        <w:tc>
          <w:tcPr>
            <w:tcW w:w="1701" w:type="dxa"/>
          </w:tcPr>
          <w:p w14:paraId="2E0D3005" w14:textId="7ACAFFCF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504-408</w:t>
            </w:r>
          </w:p>
        </w:tc>
        <w:tc>
          <w:tcPr>
            <w:tcW w:w="3204" w:type="dxa"/>
          </w:tcPr>
          <w:p w14:paraId="4AF8048F" w14:textId="4222F726" w:rsidR="007814A5" w:rsidRPr="00D411D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znovakovic@gmail.com</w:t>
            </w:r>
          </w:p>
        </w:tc>
      </w:tr>
      <w:tr w:rsidR="00245165" w14:paraId="5719E16A" w14:textId="77777777" w:rsidTr="00245165">
        <w:tc>
          <w:tcPr>
            <w:tcW w:w="675" w:type="dxa"/>
          </w:tcPr>
          <w:p w14:paraId="03590938" w14:textId="58AB5F86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7</w:t>
            </w:r>
          </w:p>
        </w:tc>
        <w:tc>
          <w:tcPr>
            <w:tcW w:w="1770" w:type="dxa"/>
          </w:tcPr>
          <w:p w14:paraId="09C35E19" w14:textId="0E2FBBD3" w:rsidR="007814A5" w:rsidRDefault="007814A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Цим-гас</w:t>
            </w:r>
          </w:p>
        </w:tc>
        <w:tc>
          <w:tcPr>
            <w:tcW w:w="2199" w:type="dxa"/>
          </w:tcPr>
          <w:p w14:paraId="0405C38A" w14:textId="7777777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Пут Јована Микића 56,</w:t>
            </w:r>
          </w:p>
          <w:p w14:paraId="26FD93C4" w14:textId="1FF5DD8B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уботица</w:t>
            </w:r>
          </w:p>
        </w:tc>
        <w:tc>
          <w:tcPr>
            <w:tcW w:w="1701" w:type="dxa"/>
          </w:tcPr>
          <w:p w14:paraId="6BD7D4BB" w14:textId="77777777" w:rsidR="007814A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4/621-000</w:t>
            </w:r>
          </w:p>
          <w:p w14:paraId="691A7FE5" w14:textId="3B92639B" w:rsidR="00245165" w:rsidRDefault="0024516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57-776</w:t>
            </w:r>
          </w:p>
        </w:tc>
        <w:tc>
          <w:tcPr>
            <w:tcW w:w="3204" w:type="dxa"/>
          </w:tcPr>
          <w:p w14:paraId="38A96F26" w14:textId="2D6F6A6B" w:rsidR="007814A5" w:rsidRPr="00D411D5" w:rsidRDefault="00D411D5" w:rsidP="0024516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cimgas.rs</w:t>
            </w:r>
          </w:p>
        </w:tc>
      </w:tr>
    </w:tbl>
    <w:p w14:paraId="3FE51D4F" w14:textId="5208EDAA" w:rsidR="007814A5" w:rsidRDefault="007814A5" w:rsidP="007814A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145F3267" w14:textId="06872D9D" w:rsidR="00D725AA" w:rsidRPr="00D725AA" w:rsidRDefault="00D725AA" w:rsidP="00D725AA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sr-Cyrl-RS"/>
        </w:rPr>
        <w:t>Н</w:t>
      </w:r>
      <w:r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бавка и  инсталација котлова на биомасу (дрвни пелет, брикет, сечка), грејачa простора, или замена постојећег грејача просто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ра (котао или пећ) ефикаснијим</w:t>
      </w:r>
    </w:p>
    <w:p w14:paraId="0AED98E9" w14:textId="77777777" w:rsidR="00D725AA" w:rsidRDefault="00D725AA" w:rsidP="00463B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jc w:val="center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709"/>
        <w:gridCol w:w="1843"/>
        <w:gridCol w:w="2126"/>
        <w:gridCol w:w="1701"/>
        <w:gridCol w:w="3204"/>
      </w:tblGrid>
      <w:tr w:rsidR="00D725AA" w14:paraId="617A735D" w14:textId="77777777" w:rsidTr="00EC19A2">
        <w:tc>
          <w:tcPr>
            <w:tcW w:w="709" w:type="dxa"/>
          </w:tcPr>
          <w:p w14:paraId="5AA49E68" w14:textId="2784EB6B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785DF3AA" w14:textId="3148239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2126" w:type="dxa"/>
          </w:tcPr>
          <w:p w14:paraId="4759B293" w14:textId="378A28C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572487F2" w14:textId="4A4B3ABA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3204" w:type="dxa"/>
          </w:tcPr>
          <w:p w14:paraId="2F8020E3" w14:textId="4318C2A5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D725AA" w14:paraId="4C192750" w14:textId="77777777" w:rsidTr="00EC19A2">
        <w:tc>
          <w:tcPr>
            <w:tcW w:w="709" w:type="dxa"/>
          </w:tcPr>
          <w:p w14:paraId="31A89AE4" w14:textId="1A48CEE9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2C4AEA15" w14:textId="7636921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ђевић термосолар</w:t>
            </w:r>
          </w:p>
        </w:tc>
        <w:tc>
          <w:tcPr>
            <w:tcW w:w="2126" w:type="dxa"/>
          </w:tcPr>
          <w:p w14:paraId="5102E585" w14:textId="268F6735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ветосавска 66, Кикинда</w:t>
            </w:r>
          </w:p>
        </w:tc>
        <w:tc>
          <w:tcPr>
            <w:tcW w:w="1701" w:type="dxa"/>
          </w:tcPr>
          <w:p w14:paraId="772BFA80" w14:textId="667710A0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306-532</w:t>
            </w:r>
          </w:p>
        </w:tc>
        <w:tc>
          <w:tcPr>
            <w:tcW w:w="3204" w:type="dxa"/>
          </w:tcPr>
          <w:p w14:paraId="00C5C90F" w14:textId="7777777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14:paraId="6D3602DF" w14:textId="3EBEEC63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  <w:tr w:rsidR="00D725AA" w14:paraId="775B593E" w14:textId="77777777" w:rsidTr="00EC19A2">
        <w:tc>
          <w:tcPr>
            <w:tcW w:w="709" w:type="dxa"/>
          </w:tcPr>
          <w:p w14:paraId="7C05FD1A" w14:textId="4B4A605D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843" w:type="dxa"/>
          </w:tcPr>
          <w:p w14:paraId="0CCBD4DF" w14:textId="091D5E5A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Баранда С</w:t>
            </w:r>
          </w:p>
        </w:tc>
        <w:tc>
          <w:tcPr>
            <w:tcW w:w="2126" w:type="dxa"/>
          </w:tcPr>
          <w:p w14:paraId="02B21D65" w14:textId="46B9500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Дистричка 9, Кикинда</w:t>
            </w:r>
          </w:p>
        </w:tc>
        <w:tc>
          <w:tcPr>
            <w:tcW w:w="1701" w:type="dxa"/>
          </w:tcPr>
          <w:p w14:paraId="061E6FE1" w14:textId="4E3FF243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35-543</w:t>
            </w:r>
          </w:p>
        </w:tc>
        <w:tc>
          <w:tcPr>
            <w:tcW w:w="3204" w:type="dxa"/>
          </w:tcPr>
          <w:p w14:paraId="063DC664" w14:textId="7777777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hyperlink r:id="rId11" w:history="1">
              <w:r w:rsidRPr="00B779E7">
                <w:rPr>
                  <w:rStyle w:val="Hyperlink"/>
                  <w:rFonts w:ascii="Times New Roman" w:hAnsi="Times New Roman" w:cs="Times New Roman"/>
                  <w:iCs/>
                  <w:sz w:val="24"/>
                  <w:szCs w:val="24"/>
                  <w:lang w:val="en-US"/>
                </w:rPr>
                <w:t>prodavnica@baranda.org</w:t>
              </w:r>
            </w:hyperlink>
          </w:p>
          <w:p w14:paraId="58B6C974" w14:textId="77777777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</w:p>
        </w:tc>
      </w:tr>
      <w:tr w:rsidR="00D725AA" w14:paraId="47EE204D" w14:textId="77777777" w:rsidTr="00EC19A2">
        <w:tc>
          <w:tcPr>
            <w:tcW w:w="709" w:type="dxa"/>
          </w:tcPr>
          <w:p w14:paraId="067BA8F2" w14:textId="4C3B6380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1843" w:type="dxa"/>
          </w:tcPr>
          <w:p w14:paraId="510D047C" w14:textId="7571B678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Новаковић</w:t>
            </w:r>
          </w:p>
        </w:tc>
        <w:tc>
          <w:tcPr>
            <w:tcW w:w="2126" w:type="dxa"/>
          </w:tcPr>
          <w:p w14:paraId="26720DA9" w14:textId="116EAF48" w:rsidR="00D725AA" w:rsidRDefault="00EC19A2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Војводе Путника</w:t>
            </w:r>
            <w:r w:rsidR="00D725AA"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79,</w:t>
            </w:r>
          </w:p>
          <w:p w14:paraId="7B71E834" w14:textId="0082CDD0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Кикинда</w:t>
            </w:r>
          </w:p>
        </w:tc>
        <w:tc>
          <w:tcPr>
            <w:tcW w:w="1701" w:type="dxa"/>
          </w:tcPr>
          <w:p w14:paraId="5BE606F4" w14:textId="351E47A1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504-408</w:t>
            </w:r>
          </w:p>
        </w:tc>
        <w:tc>
          <w:tcPr>
            <w:tcW w:w="3204" w:type="dxa"/>
          </w:tcPr>
          <w:p w14:paraId="22A5A66B" w14:textId="65AEC5A0" w:rsidR="00D725AA" w:rsidRDefault="00D725AA" w:rsidP="00463B18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znovakovic@gmail.com</w:t>
            </w:r>
          </w:p>
        </w:tc>
      </w:tr>
    </w:tbl>
    <w:p w14:paraId="54004646" w14:textId="77777777" w:rsidR="00D725AA" w:rsidRDefault="00D725AA" w:rsidP="00D725AA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5E4726A9" w14:textId="05E7479E" w:rsidR="00EC19A2" w:rsidRPr="00463B18" w:rsidRDefault="00EC19A2" w:rsidP="00EC19A2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-радијатора и пратећег прибора</w:t>
      </w:r>
    </w:p>
    <w:p w14:paraId="3B7C8CBD" w14:textId="77777777" w:rsidR="00463B18" w:rsidRDefault="00463B18" w:rsidP="00463B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843"/>
        <w:gridCol w:w="2126"/>
        <w:gridCol w:w="1701"/>
        <w:gridCol w:w="3204"/>
      </w:tblGrid>
      <w:tr w:rsidR="00463B18" w14:paraId="40B9DE31" w14:textId="77777777" w:rsidTr="00463B18">
        <w:tc>
          <w:tcPr>
            <w:tcW w:w="675" w:type="dxa"/>
          </w:tcPr>
          <w:p w14:paraId="4263BA86" w14:textId="18E0A8C0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06F77522" w14:textId="7DB6905C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2126" w:type="dxa"/>
          </w:tcPr>
          <w:p w14:paraId="5E5553A5" w14:textId="5FCD059E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0A76C6EC" w14:textId="575D6353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3204" w:type="dxa"/>
          </w:tcPr>
          <w:p w14:paraId="09BA0762" w14:textId="34B85AB1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463B18" w14:paraId="42A0679B" w14:textId="77777777" w:rsidTr="00463B18">
        <w:tc>
          <w:tcPr>
            <w:tcW w:w="675" w:type="dxa"/>
          </w:tcPr>
          <w:p w14:paraId="358DE25B" w14:textId="3BEB7B95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1F318DC2" w14:textId="53F0DCD1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ђевић термосолар</w:t>
            </w:r>
          </w:p>
        </w:tc>
        <w:tc>
          <w:tcPr>
            <w:tcW w:w="2126" w:type="dxa"/>
          </w:tcPr>
          <w:p w14:paraId="4B181701" w14:textId="5A542806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ветосавска 66, Кикинда</w:t>
            </w:r>
          </w:p>
        </w:tc>
        <w:tc>
          <w:tcPr>
            <w:tcW w:w="1701" w:type="dxa"/>
          </w:tcPr>
          <w:p w14:paraId="76375ECC" w14:textId="69904FCF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306-532</w:t>
            </w:r>
          </w:p>
        </w:tc>
        <w:tc>
          <w:tcPr>
            <w:tcW w:w="3204" w:type="dxa"/>
          </w:tcPr>
          <w:p w14:paraId="6052AC09" w14:textId="7777777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14:paraId="453CA55B" w14:textId="5E9ECE6D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  <w:tr w:rsidR="00463B18" w14:paraId="047796BC" w14:textId="77777777" w:rsidTr="00463B18">
        <w:tc>
          <w:tcPr>
            <w:tcW w:w="675" w:type="dxa"/>
          </w:tcPr>
          <w:p w14:paraId="1EB36D18" w14:textId="728AED3A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843" w:type="dxa"/>
          </w:tcPr>
          <w:p w14:paraId="646CE5A4" w14:textId="56BBC3E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astec</w:t>
            </w:r>
          </w:p>
        </w:tc>
        <w:tc>
          <w:tcPr>
            <w:tcW w:w="2126" w:type="dxa"/>
          </w:tcPr>
          <w:p w14:paraId="40B2C00F" w14:textId="7C575C3E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е Цвејића 2, Вршац</w:t>
            </w:r>
          </w:p>
        </w:tc>
        <w:tc>
          <w:tcPr>
            <w:tcW w:w="1701" w:type="dxa"/>
          </w:tcPr>
          <w:p w14:paraId="3E7AA2DF" w14:textId="7777777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13/2831-807</w:t>
            </w:r>
          </w:p>
          <w:p w14:paraId="247EE67A" w14:textId="01C711AB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13/2891-015</w:t>
            </w:r>
          </w:p>
        </w:tc>
        <w:tc>
          <w:tcPr>
            <w:tcW w:w="3204" w:type="dxa"/>
          </w:tcPr>
          <w:p w14:paraId="4CFD79A1" w14:textId="77777777" w:rsidR="00463B18" w:rsidRPr="00245165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US"/>
              </w:rPr>
            </w:pPr>
            <w:hyperlink r:id="rId12" w:history="1">
              <w:r w:rsidRPr="00245165">
                <w:rPr>
                  <w:rStyle w:val="Hyperlink"/>
                  <w:rFonts w:ascii="Times New Roman" w:hAnsi="Times New Roman" w:cs="Times New Roman"/>
                  <w:iCs/>
                  <w:color w:val="000000" w:themeColor="text1"/>
                  <w:sz w:val="24"/>
                  <w:szCs w:val="24"/>
                  <w:lang w:val="en-US"/>
                </w:rPr>
                <w:t>gastec.rs@gmail.com</w:t>
              </w:r>
            </w:hyperlink>
          </w:p>
          <w:p w14:paraId="335CA6CB" w14:textId="7777777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</w:p>
        </w:tc>
      </w:tr>
      <w:tr w:rsidR="00463B18" w14:paraId="2D0C2896" w14:textId="77777777" w:rsidTr="00463B18">
        <w:tc>
          <w:tcPr>
            <w:tcW w:w="675" w:type="dxa"/>
          </w:tcPr>
          <w:p w14:paraId="7ADE6DBB" w14:textId="61F47A55" w:rsidR="00463B18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3</w:t>
            </w:r>
          </w:p>
        </w:tc>
        <w:tc>
          <w:tcPr>
            <w:tcW w:w="1843" w:type="dxa"/>
          </w:tcPr>
          <w:p w14:paraId="42248B0E" w14:textId="64646DA2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Баранда С</w:t>
            </w:r>
          </w:p>
        </w:tc>
        <w:tc>
          <w:tcPr>
            <w:tcW w:w="2126" w:type="dxa"/>
          </w:tcPr>
          <w:p w14:paraId="0EF77620" w14:textId="7BCEC29B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Дистричка 9, Кикинда</w:t>
            </w:r>
          </w:p>
        </w:tc>
        <w:tc>
          <w:tcPr>
            <w:tcW w:w="1701" w:type="dxa"/>
          </w:tcPr>
          <w:p w14:paraId="467B5B87" w14:textId="460C9D95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35-543</w:t>
            </w:r>
          </w:p>
        </w:tc>
        <w:tc>
          <w:tcPr>
            <w:tcW w:w="3204" w:type="dxa"/>
          </w:tcPr>
          <w:p w14:paraId="6D063EE8" w14:textId="7777777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hyperlink r:id="rId13" w:history="1">
              <w:r w:rsidRPr="00B779E7">
                <w:rPr>
                  <w:rStyle w:val="Hyperlink"/>
                  <w:rFonts w:ascii="Times New Roman" w:hAnsi="Times New Roman" w:cs="Times New Roman"/>
                  <w:iCs/>
                  <w:sz w:val="24"/>
                  <w:szCs w:val="24"/>
                  <w:lang w:val="en-US"/>
                </w:rPr>
                <w:t>prodavnica@baranda.org</w:t>
              </w:r>
            </w:hyperlink>
          </w:p>
          <w:p w14:paraId="766638C0" w14:textId="7777777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</w:p>
          <w:p w14:paraId="057322D6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</w:p>
        </w:tc>
      </w:tr>
      <w:tr w:rsidR="00463B18" w14:paraId="5C996805" w14:textId="77777777" w:rsidTr="00463B18">
        <w:tc>
          <w:tcPr>
            <w:tcW w:w="675" w:type="dxa"/>
          </w:tcPr>
          <w:p w14:paraId="467DC8DA" w14:textId="61A4B107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lastRenderedPageBreak/>
              <w:t>4</w:t>
            </w:r>
          </w:p>
        </w:tc>
        <w:tc>
          <w:tcPr>
            <w:tcW w:w="1843" w:type="dxa"/>
          </w:tcPr>
          <w:p w14:paraId="628F1C2C" w14:textId="06283FE6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rmatic</w:t>
            </w:r>
            <w:proofErr w:type="spellEnd"/>
          </w:p>
        </w:tc>
        <w:tc>
          <w:tcPr>
            <w:tcW w:w="2126" w:type="dxa"/>
          </w:tcPr>
          <w:p w14:paraId="2738C10B" w14:textId="512812AD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Жарка Зрењанина 16, Зрењанин</w:t>
            </w:r>
          </w:p>
        </w:tc>
        <w:tc>
          <w:tcPr>
            <w:tcW w:w="1701" w:type="dxa"/>
          </w:tcPr>
          <w:p w14:paraId="47527C8A" w14:textId="09615290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/515-113</w:t>
            </w:r>
          </w:p>
        </w:tc>
        <w:tc>
          <w:tcPr>
            <w:tcW w:w="3204" w:type="dxa"/>
          </w:tcPr>
          <w:p w14:paraId="4280A727" w14:textId="75A91E60" w:rsidR="00463B18" w:rsidRDefault="00463B18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.darmatic@gmail.com</w:t>
            </w:r>
          </w:p>
        </w:tc>
      </w:tr>
      <w:tr w:rsidR="00514AC7" w14:paraId="69531425" w14:textId="77777777" w:rsidTr="00463B18">
        <w:tc>
          <w:tcPr>
            <w:tcW w:w="675" w:type="dxa"/>
          </w:tcPr>
          <w:p w14:paraId="04387464" w14:textId="32216E71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5</w:t>
            </w:r>
          </w:p>
        </w:tc>
        <w:tc>
          <w:tcPr>
            <w:tcW w:w="1843" w:type="dxa"/>
          </w:tcPr>
          <w:p w14:paraId="04D5DB60" w14:textId="6D99F95C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Цим-гас</w:t>
            </w:r>
          </w:p>
        </w:tc>
        <w:tc>
          <w:tcPr>
            <w:tcW w:w="2126" w:type="dxa"/>
          </w:tcPr>
          <w:p w14:paraId="470024C6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Пут Јована Микића 56,</w:t>
            </w:r>
          </w:p>
          <w:p w14:paraId="1B4DAA73" w14:textId="6B8F9E90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уботица</w:t>
            </w:r>
          </w:p>
        </w:tc>
        <w:tc>
          <w:tcPr>
            <w:tcW w:w="1701" w:type="dxa"/>
          </w:tcPr>
          <w:p w14:paraId="7FC2E3F5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4/621-000</w:t>
            </w:r>
          </w:p>
          <w:p w14:paraId="0D90B694" w14:textId="72B032B3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57-776</w:t>
            </w:r>
          </w:p>
        </w:tc>
        <w:tc>
          <w:tcPr>
            <w:tcW w:w="3204" w:type="dxa"/>
          </w:tcPr>
          <w:p w14:paraId="03B8F31B" w14:textId="6C95F13D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cimgas.rs</w:t>
            </w:r>
          </w:p>
        </w:tc>
      </w:tr>
      <w:tr w:rsidR="00514AC7" w14:paraId="4BF5D1F3" w14:textId="77777777" w:rsidTr="00463B18">
        <w:tc>
          <w:tcPr>
            <w:tcW w:w="675" w:type="dxa"/>
          </w:tcPr>
          <w:p w14:paraId="3338B844" w14:textId="79DEA843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6</w:t>
            </w:r>
          </w:p>
        </w:tc>
        <w:tc>
          <w:tcPr>
            <w:tcW w:w="1843" w:type="dxa"/>
          </w:tcPr>
          <w:p w14:paraId="2201E6F7" w14:textId="66A6B1CB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Новаковић</w:t>
            </w:r>
          </w:p>
        </w:tc>
        <w:tc>
          <w:tcPr>
            <w:tcW w:w="2126" w:type="dxa"/>
          </w:tcPr>
          <w:p w14:paraId="23FFA252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Војводе Путника79,</w:t>
            </w:r>
          </w:p>
          <w:p w14:paraId="3E06588A" w14:textId="2102FB02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Кикинда</w:t>
            </w:r>
          </w:p>
        </w:tc>
        <w:tc>
          <w:tcPr>
            <w:tcW w:w="1701" w:type="dxa"/>
          </w:tcPr>
          <w:p w14:paraId="147F7290" w14:textId="0A643FB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504-408</w:t>
            </w:r>
          </w:p>
        </w:tc>
        <w:tc>
          <w:tcPr>
            <w:tcW w:w="3204" w:type="dxa"/>
          </w:tcPr>
          <w:p w14:paraId="785ABC46" w14:textId="42EC131C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znovakovic@gmail.com</w:t>
            </w:r>
          </w:p>
        </w:tc>
      </w:tr>
      <w:tr w:rsidR="00514AC7" w14:paraId="129D3007" w14:textId="77777777" w:rsidTr="00463B18">
        <w:tc>
          <w:tcPr>
            <w:tcW w:w="675" w:type="dxa"/>
          </w:tcPr>
          <w:p w14:paraId="30842F52" w14:textId="44219AEC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  <w:t>7</w:t>
            </w:r>
          </w:p>
        </w:tc>
        <w:tc>
          <w:tcPr>
            <w:tcW w:w="1843" w:type="dxa"/>
          </w:tcPr>
          <w:p w14:paraId="5A1820AC" w14:textId="72158049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Про-универзал</w:t>
            </w:r>
          </w:p>
        </w:tc>
        <w:tc>
          <w:tcPr>
            <w:tcW w:w="2126" w:type="dxa"/>
          </w:tcPr>
          <w:p w14:paraId="6AAA560D" w14:textId="3DE771D9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е Јакшића 47, Кикинда</w:t>
            </w:r>
          </w:p>
        </w:tc>
        <w:tc>
          <w:tcPr>
            <w:tcW w:w="1701" w:type="dxa"/>
          </w:tcPr>
          <w:p w14:paraId="73075916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22-623</w:t>
            </w:r>
          </w:p>
          <w:p w14:paraId="23B41C52" w14:textId="7BF1973A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4/2734-335</w:t>
            </w:r>
          </w:p>
        </w:tc>
        <w:tc>
          <w:tcPr>
            <w:tcW w:w="3204" w:type="dxa"/>
          </w:tcPr>
          <w:p w14:paraId="4FAF4955" w14:textId="7E437E2F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rouniverzal@gmail.com</w:t>
            </w:r>
          </w:p>
        </w:tc>
      </w:tr>
    </w:tbl>
    <w:p w14:paraId="7E77E4CD" w14:textId="77777777" w:rsidR="00463B18" w:rsidRDefault="00463B18" w:rsidP="00463B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14DA5DE7" w14:textId="1433C72C" w:rsidR="00514AC7" w:rsidRPr="00514AC7" w:rsidRDefault="00514AC7" w:rsidP="00514AC7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>
        <w:rPr>
          <w:rFonts w:ascii="Times New Roman" w:eastAsia="Calibri" w:hAnsi="Times New Roman" w:cs="Times New Roman"/>
          <w:sz w:val="24"/>
          <w:szCs w:val="24"/>
          <w:lang w:val="sr-Cyrl-RS"/>
        </w:rPr>
        <w:t>Н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абавка и уградња</w:t>
      </w:r>
      <w:r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них пумпи и пратеће инсталације грејног система (грејач простора или комби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новани грејач)</w:t>
      </w:r>
    </w:p>
    <w:p w14:paraId="216C8E38" w14:textId="77777777" w:rsidR="00514AC7" w:rsidRDefault="00514AC7" w:rsidP="00514AC7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843"/>
        <w:gridCol w:w="2126"/>
        <w:gridCol w:w="1701"/>
        <w:gridCol w:w="3204"/>
      </w:tblGrid>
      <w:tr w:rsidR="00514AC7" w14:paraId="537DB55C" w14:textId="77777777" w:rsidTr="00514AC7">
        <w:tc>
          <w:tcPr>
            <w:tcW w:w="675" w:type="dxa"/>
          </w:tcPr>
          <w:p w14:paraId="2056F9B4" w14:textId="1CA8517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43B62F5B" w14:textId="004913F4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2126" w:type="dxa"/>
          </w:tcPr>
          <w:p w14:paraId="3F437C0B" w14:textId="0E8F181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1AFA7E80" w14:textId="229BD06C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3204" w:type="dxa"/>
          </w:tcPr>
          <w:p w14:paraId="16D3B970" w14:textId="4E978B9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514AC7" w14:paraId="62677E25" w14:textId="77777777" w:rsidTr="00514AC7">
        <w:tc>
          <w:tcPr>
            <w:tcW w:w="675" w:type="dxa"/>
          </w:tcPr>
          <w:p w14:paraId="18A362B1" w14:textId="690B85E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4F0DD2BA" w14:textId="7A1CE6BA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ђевић термосолар</w:t>
            </w:r>
          </w:p>
        </w:tc>
        <w:tc>
          <w:tcPr>
            <w:tcW w:w="2126" w:type="dxa"/>
          </w:tcPr>
          <w:p w14:paraId="605A0CC6" w14:textId="41CC586B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ветосавска 66, Кикинда</w:t>
            </w:r>
          </w:p>
        </w:tc>
        <w:tc>
          <w:tcPr>
            <w:tcW w:w="1701" w:type="dxa"/>
          </w:tcPr>
          <w:p w14:paraId="79A8F4A6" w14:textId="5768DB9C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306-532</w:t>
            </w:r>
          </w:p>
        </w:tc>
        <w:tc>
          <w:tcPr>
            <w:tcW w:w="3204" w:type="dxa"/>
          </w:tcPr>
          <w:p w14:paraId="6CBDC83C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14:paraId="61BE73A5" w14:textId="47B79A76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  <w:tr w:rsidR="00514AC7" w14:paraId="39D7AEAE" w14:textId="77777777" w:rsidTr="00514AC7">
        <w:tc>
          <w:tcPr>
            <w:tcW w:w="675" w:type="dxa"/>
          </w:tcPr>
          <w:p w14:paraId="375F3F4A" w14:textId="53F2EE1C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1843" w:type="dxa"/>
          </w:tcPr>
          <w:p w14:paraId="5C0BB84C" w14:textId="5B34DDA8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Баранда С</w:t>
            </w:r>
          </w:p>
        </w:tc>
        <w:tc>
          <w:tcPr>
            <w:tcW w:w="2126" w:type="dxa"/>
          </w:tcPr>
          <w:p w14:paraId="48AA2136" w14:textId="16286EE5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Дистричка 9, Кикинда</w:t>
            </w:r>
          </w:p>
        </w:tc>
        <w:tc>
          <w:tcPr>
            <w:tcW w:w="1701" w:type="dxa"/>
          </w:tcPr>
          <w:p w14:paraId="41C8FA25" w14:textId="2832FA25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435-543</w:t>
            </w:r>
          </w:p>
        </w:tc>
        <w:tc>
          <w:tcPr>
            <w:tcW w:w="3204" w:type="dxa"/>
          </w:tcPr>
          <w:p w14:paraId="46B324B3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hyperlink r:id="rId14" w:history="1">
              <w:r w:rsidRPr="00B779E7">
                <w:rPr>
                  <w:rStyle w:val="Hyperlink"/>
                  <w:rFonts w:ascii="Times New Roman" w:hAnsi="Times New Roman" w:cs="Times New Roman"/>
                  <w:iCs/>
                  <w:sz w:val="24"/>
                  <w:szCs w:val="24"/>
                  <w:lang w:val="en-US"/>
                </w:rPr>
                <w:t>prodavnica@baranda.org</w:t>
              </w:r>
            </w:hyperlink>
          </w:p>
          <w:p w14:paraId="6193B6E6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Latn-RS"/>
              </w:rPr>
            </w:pPr>
          </w:p>
          <w:p w14:paraId="56313C00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</w:p>
        </w:tc>
      </w:tr>
      <w:tr w:rsidR="00514AC7" w14:paraId="40E47C78" w14:textId="77777777" w:rsidTr="00514AC7">
        <w:tc>
          <w:tcPr>
            <w:tcW w:w="675" w:type="dxa"/>
          </w:tcPr>
          <w:p w14:paraId="22552B85" w14:textId="29A58B0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1843" w:type="dxa"/>
          </w:tcPr>
          <w:p w14:paraId="38734CC8" w14:textId="69832750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S heat pump</w:t>
            </w:r>
          </w:p>
        </w:tc>
        <w:tc>
          <w:tcPr>
            <w:tcW w:w="2126" w:type="dxa"/>
          </w:tcPr>
          <w:p w14:paraId="3A5568BA" w14:textId="780A5EF9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Забоша Јожефа 8, Сента</w:t>
            </w:r>
          </w:p>
        </w:tc>
        <w:tc>
          <w:tcPr>
            <w:tcW w:w="1701" w:type="dxa"/>
          </w:tcPr>
          <w:p w14:paraId="799F79C3" w14:textId="40EA642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4/817-104</w:t>
            </w:r>
          </w:p>
        </w:tc>
        <w:tc>
          <w:tcPr>
            <w:tcW w:w="3204" w:type="dxa"/>
          </w:tcPr>
          <w:p w14:paraId="760F3801" w14:textId="521F32F7" w:rsidR="00514AC7" w:rsidRP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bes.rs</w:t>
            </w:r>
          </w:p>
        </w:tc>
      </w:tr>
      <w:tr w:rsidR="00514AC7" w14:paraId="486F72FD" w14:textId="77777777" w:rsidTr="00514AC7">
        <w:tc>
          <w:tcPr>
            <w:tcW w:w="675" w:type="dxa"/>
          </w:tcPr>
          <w:p w14:paraId="1887D60C" w14:textId="73391A2E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1843" w:type="dxa"/>
          </w:tcPr>
          <w:p w14:paraId="2E2B44A8" w14:textId="70AE5D94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rmatic</w:t>
            </w:r>
            <w:proofErr w:type="spellEnd"/>
          </w:p>
        </w:tc>
        <w:tc>
          <w:tcPr>
            <w:tcW w:w="2126" w:type="dxa"/>
          </w:tcPr>
          <w:p w14:paraId="4CF5A0A5" w14:textId="6C48F52B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Жарка Зрењанина 16, Зрењанин</w:t>
            </w:r>
          </w:p>
        </w:tc>
        <w:tc>
          <w:tcPr>
            <w:tcW w:w="1701" w:type="dxa"/>
          </w:tcPr>
          <w:p w14:paraId="0620BBF4" w14:textId="45F25CF2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/515-113</w:t>
            </w:r>
          </w:p>
        </w:tc>
        <w:tc>
          <w:tcPr>
            <w:tcW w:w="3204" w:type="dxa"/>
          </w:tcPr>
          <w:p w14:paraId="30D7233C" w14:textId="7DE48029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.darmatic@gmail.com</w:t>
            </w:r>
          </w:p>
        </w:tc>
      </w:tr>
      <w:tr w:rsidR="00514AC7" w14:paraId="78626D2A" w14:textId="77777777" w:rsidTr="00514AC7">
        <w:tc>
          <w:tcPr>
            <w:tcW w:w="675" w:type="dxa"/>
          </w:tcPr>
          <w:p w14:paraId="769B249B" w14:textId="7A027B1B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843" w:type="dxa"/>
          </w:tcPr>
          <w:p w14:paraId="38D84033" w14:textId="5FE21F54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Новаковић</w:t>
            </w:r>
          </w:p>
        </w:tc>
        <w:tc>
          <w:tcPr>
            <w:tcW w:w="2126" w:type="dxa"/>
          </w:tcPr>
          <w:p w14:paraId="00D8C15F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Војводе Путника79,</w:t>
            </w:r>
          </w:p>
          <w:p w14:paraId="5B23C1F6" w14:textId="167F038D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Кикинда</w:t>
            </w:r>
          </w:p>
        </w:tc>
        <w:tc>
          <w:tcPr>
            <w:tcW w:w="1701" w:type="dxa"/>
          </w:tcPr>
          <w:p w14:paraId="05D4E79E" w14:textId="21B7E7E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504-408</w:t>
            </w:r>
          </w:p>
        </w:tc>
        <w:tc>
          <w:tcPr>
            <w:tcW w:w="3204" w:type="dxa"/>
          </w:tcPr>
          <w:p w14:paraId="53C6456E" w14:textId="274775CC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znovakovic@gmail.com</w:t>
            </w:r>
          </w:p>
        </w:tc>
      </w:tr>
      <w:tr w:rsidR="00514AC7" w14:paraId="0D4D56B6" w14:textId="77777777" w:rsidTr="00514AC7">
        <w:tc>
          <w:tcPr>
            <w:tcW w:w="675" w:type="dxa"/>
          </w:tcPr>
          <w:p w14:paraId="7302ED26" w14:textId="5D079C6D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1843" w:type="dxa"/>
          </w:tcPr>
          <w:p w14:paraId="5250C59D" w14:textId="1CFB2731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Цим-гас</w:t>
            </w:r>
          </w:p>
        </w:tc>
        <w:tc>
          <w:tcPr>
            <w:tcW w:w="2126" w:type="dxa"/>
          </w:tcPr>
          <w:p w14:paraId="6A1B4A21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Пут Јована Микића 56,</w:t>
            </w:r>
          </w:p>
          <w:p w14:paraId="7FB9E6C8" w14:textId="33F7D132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уботица</w:t>
            </w:r>
          </w:p>
        </w:tc>
        <w:tc>
          <w:tcPr>
            <w:tcW w:w="1701" w:type="dxa"/>
          </w:tcPr>
          <w:p w14:paraId="452132A5" w14:textId="77777777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4/621-000</w:t>
            </w:r>
          </w:p>
          <w:p w14:paraId="19D78331" w14:textId="25A0C8B9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63/557-776</w:t>
            </w:r>
          </w:p>
        </w:tc>
        <w:tc>
          <w:tcPr>
            <w:tcW w:w="3204" w:type="dxa"/>
          </w:tcPr>
          <w:p w14:paraId="7BD09E14" w14:textId="24412073" w:rsidR="00514AC7" w:rsidRDefault="00514AC7" w:rsidP="00514AC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cimgas.rs</w:t>
            </w:r>
          </w:p>
        </w:tc>
      </w:tr>
    </w:tbl>
    <w:p w14:paraId="56A0BC6E" w14:textId="77777777" w:rsidR="00514AC7" w:rsidRPr="00514AC7" w:rsidRDefault="00514AC7" w:rsidP="00514AC7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794BFA8A" w14:textId="2B36B6D8" w:rsidR="00514AC7" w:rsidRPr="00E87464" w:rsidRDefault="00E87464" w:rsidP="00514AC7">
      <w:pPr>
        <w:pStyle w:val="ListParagraph"/>
        <w:numPr>
          <w:ilvl w:val="0"/>
          <w:numId w:val="32"/>
        </w:num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Набавка и уградњ</w:t>
      </w:r>
      <w:r>
        <w:rPr>
          <w:rStyle w:val="markedcontent"/>
          <w:rFonts w:ascii="Times New Roman" w:hAnsi="Times New Roman" w:cs="Times New Roman"/>
          <w:sz w:val="24"/>
          <w:szCs w:val="24"/>
          <w:lang w:val="en-US"/>
        </w:rPr>
        <w:t>a</w:t>
      </w:r>
      <w:r w:rsidR="00514AC7" w:rsidRPr="00A11CE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 </w:t>
      </w:r>
      <w:r w:rsidR="00514AC7" w:rsidRPr="00A11CE6">
        <w:rPr>
          <w:rStyle w:val="markedcontent"/>
          <w:rFonts w:ascii="Times New Roman" w:hAnsi="Times New Roman" w:cs="Times New Roman"/>
          <w:lang w:val="sr-Cyrl-CS"/>
        </w:rPr>
        <w:t xml:space="preserve">за грејање санитарне потрошне топле воде и </w:t>
      </w:r>
      <w:proofErr w:type="spellStart"/>
      <w:r w:rsidR="00514AC7" w:rsidRPr="00A11CE6">
        <w:rPr>
          <w:rStyle w:val="markedcontent"/>
          <w:rFonts w:ascii="Times New Roman" w:hAnsi="Times New Roman" w:cs="Times New Roman"/>
        </w:rPr>
        <w:t>пратеће</w:t>
      </w:r>
      <w:proofErr w:type="spellEnd"/>
      <w:r w:rsidR="00514AC7" w:rsidRPr="00A11CE6">
        <w:rPr>
          <w:rStyle w:val="markedcontent"/>
          <w:rFonts w:ascii="Times New Roman" w:hAnsi="Times New Roman" w:cs="Times New Roman"/>
        </w:rPr>
        <w:t xml:space="preserve"> </w:t>
      </w:r>
      <w:proofErr w:type="spellStart"/>
      <w:r w:rsidR="00514AC7" w:rsidRPr="00A11CE6">
        <w:rPr>
          <w:rStyle w:val="markedcontent"/>
          <w:rFonts w:ascii="Times New Roman" w:hAnsi="Times New Roman" w:cs="Times New Roman"/>
        </w:rPr>
        <w:t>инсталације</w:t>
      </w:r>
      <w:proofErr w:type="spellEnd"/>
      <w:r w:rsidR="00514AC7" w:rsidRPr="00A11CE6">
        <w:rPr>
          <w:rStyle w:val="markedcontent"/>
          <w:rFonts w:ascii="Times New Roman" w:hAnsi="Times New Roman" w:cs="Times New Roman"/>
        </w:rPr>
        <w:t xml:space="preserve"> </w:t>
      </w:r>
      <w:proofErr w:type="spellStart"/>
      <w:r w:rsidR="00514AC7" w:rsidRPr="00A11CE6">
        <w:rPr>
          <w:rStyle w:val="markedcontent"/>
          <w:rFonts w:ascii="Times New Roman" w:hAnsi="Times New Roman" w:cs="Times New Roman"/>
        </w:rPr>
        <w:t>грејног</w:t>
      </w:r>
      <w:proofErr w:type="spellEnd"/>
      <w:r w:rsidR="00514AC7" w:rsidRPr="00A11CE6">
        <w:rPr>
          <w:rStyle w:val="markedcontent"/>
          <w:rFonts w:ascii="Times New Roman" w:hAnsi="Times New Roman" w:cs="Times New Roman"/>
        </w:rPr>
        <w:t xml:space="preserve"> </w:t>
      </w:r>
      <w:proofErr w:type="spellStart"/>
      <w:r w:rsidR="00514AC7" w:rsidRPr="00A11CE6">
        <w:rPr>
          <w:rStyle w:val="markedcontent"/>
          <w:rFonts w:ascii="Times New Roman" w:hAnsi="Times New Roman" w:cs="Times New Roman"/>
        </w:rPr>
        <w:t>система</w:t>
      </w:r>
      <w:proofErr w:type="spellEnd"/>
    </w:p>
    <w:p w14:paraId="65518F18" w14:textId="77777777" w:rsidR="00E87464" w:rsidRPr="00E87464" w:rsidRDefault="00E87464" w:rsidP="00E87464">
      <w:pPr>
        <w:pStyle w:val="ListParagraph"/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Style w:val="markedcontent"/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843"/>
        <w:gridCol w:w="2126"/>
        <w:gridCol w:w="1701"/>
        <w:gridCol w:w="3204"/>
      </w:tblGrid>
      <w:tr w:rsidR="00E87464" w14:paraId="1B967465" w14:textId="77777777" w:rsidTr="00E87464">
        <w:tc>
          <w:tcPr>
            <w:tcW w:w="675" w:type="dxa"/>
          </w:tcPr>
          <w:p w14:paraId="38DDECA2" w14:textId="5EC598EA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1843" w:type="dxa"/>
          </w:tcPr>
          <w:p w14:paraId="34CBCC48" w14:textId="5D8840AB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Назив фирме</w:t>
            </w:r>
          </w:p>
        </w:tc>
        <w:tc>
          <w:tcPr>
            <w:tcW w:w="2126" w:type="dxa"/>
          </w:tcPr>
          <w:p w14:paraId="0968C04C" w14:textId="4F25BD08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701" w:type="dxa"/>
          </w:tcPr>
          <w:p w14:paraId="12A5EACB" w14:textId="75D1BEBC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3204" w:type="dxa"/>
          </w:tcPr>
          <w:p w14:paraId="022D36A8" w14:textId="0A8F228B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адреса</w:t>
            </w:r>
          </w:p>
        </w:tc>
      </w:tr>
      <w:tr w:rsidR="00E87464" w14:paraId="04164494" w14:textId="77777777" w:rsidTr="00E87464">
        <w:tc>
          <w:tcPr>
            <w:tcW w:w="675" w:type="dxa"/>
          </w:tcPr>
          <w:p w14:paraId="75FC045B" w14:textId="48AF0428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1843" w:type="dxa"/>
          </w:tcPr>
          <w:p w14:paraId="60401AB5" w14:textId="7D3F4A45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Ђурђевић термосолар</w:t>
            </w:r>
          </w:p>
        </w:tc>
        <w:tc>
          <w:tcPr>
            <w:tcW w:w="2126" w:type="dxa"/>
          </w:tcPr>
          <w:p w14:paraId="164D7124" w14:textId="00112DCF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Светосавска 66, Кикинда</w:t>
            </w:r>
          </w:p>
        </w:tc>
        <w:tc>
          <w:tcPr>
            <w:tcW w:w="1701" w:type="dxa"/>
          </w:tcPr>
          <w:p w14:paraId="33FA2E52" w14:textId="2E1711AD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sr-Cyrl-RS"/>
              </w:rPr>
              <w:t>0230/306-532</w:t>
            </w:r>
          </w:p>
        </w:tc>
        <w:tc>
          <w:tcPr>
            <w:tcW w:w="3204" w:type="dxa"/>
          </w:tcPr>
          <w:p w14:paraId="460DEB85" w14:textId="77777777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14:paraId="1FCFDB21" w14:textId="1F113458" w:rsidR="00E87464" w:rsidRDefault="00E87464" w:rsidP="00E87464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</w:tbl>
    <w:p w14:paraId="6D11448C" w14:textId="77777777" w:rsidR="00E87464" w:rsidRPr="00E87464" w:rsidRDefault="00E87464" w:rsidP="00E87464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sectPr w:rsidR="00E87464" w:rsidRPr="00E87464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8676D7" w14:textId="77777777" w:rsidR="00E34BA7" w:rsidRDefault="00E34BA7" w:rsidP="00CB7E8C">
      <w:pPr>
        <w:spacing w:after="0" w:line="240" w:lineRule="auto"/>
      </w:pPr>
      <w:r>
        <w:separator/>
      </w:r>
    </w:p>
  </w:endnote>
  <w:endnote w:type="continuationSeparator" w:id="0">
    <w:p w14:paraId="338CBD35" w14:textId="77777777" w:rsidR="00E34BA7" w:rsidRDefault="00E34BA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86B10F" w14:textId="77777777" w:rsidR="00E34BA7" w:rsidRDefault="00E34BA7" w:rsidP="00CB7E8C">
      <w:pPr>
        <w:spacing w:after="0" w:line="240" w:lineRule="auto"/>
      </w:pPr>
      <w:r>
        <w:separator/>
      </w:r>
    </w:p>
  </w:footnote>
  <w:footnote w:type="continuationSeparator" w:id="0">
    <w:p w14:paraId="5A6293FC" w14:textId="77777777" w:rsidR="00E34BA7" w:rsidRDefault="00E34BA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ED478BA"/>
    <w:multiLevelType w:val="hybridMultilevel"/>
    <w:tmpl w:val="D25212AC"/>
    <w:lvl w:ilvl="0" w:tplc="460EF6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5"/>
  </w:num>
  <w:num w:numId="3">
    <w:abstractNumId w:val="25"/>
  </w:num>
  <w:num w:numId="4">
    <w:abstractNumId w:val="7"/>
  </w:num>
  <w:num w:numId="5">
    <w:abstractNumId w:val="13"/>
  </w:num>
  <w:num w:numId="6">
    <w:abstractNumId w:val="29"/>
  </w:num>
  <w:num w:numId="7">
    <w:abstractNumId w:val="11"/>
  </w:num>
  <w:num w:numId="8">
    <w:abstractNumId w:val="14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7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6"/>
  </w:num>
  <w:num w:numId="30">
    <w:abstractNumId w:val="4"/>
  </w:num>
  <w:num w:numId="31">
    <w:abstractNumId w:val="17"/>
  </w:num>
  <w:num w:numId="32">
    <w:abstractNumId w:val="2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0619"/>
    <w:rsid w:val="001444DB"/>
    <w:rsid w:val="00145D69"/>
    <w:rsid w:val="00157B30"/>
    <w:rsid w:val="00165F07"/>
    <w:rsid w:val="001F0D65"/>
    <w:rsid w:val="00201EE4"/>
    <w:rsid w:val="0020470D"/>
    <w:rsid w:val="00215AAC"/>
    <w:rsid w:val="002264EA"/>
    <w:rsid w:val="00245165"/>
    <w:rsid w:val="002639D5"/>
    <w:rsid w:val="00296274"/>
    <w:rsid w:val="002B31BC"/>
    <w:rsid w:val="002B5978"/>
    <w:rsid w:val="002C788C"/>
    <w:rsid w:val="002D37E0"/>
    <w:rsid w:val="00370499"/>
    <w:rsid w:val="003D67B7"/>
    <w:rsid w:val="003E5425"/>
    <w:rsid w:val="003E735E"/>
    <w:rsid w:val="004025F1"/>
    <w:rsid w:val="00402DE7"/>
    <w:rsid w:val="00410446"/>
    <w:rsid w:val="004135DF"/>
    <w:rsid w:val="00414D8E"/>
    <w:rsid w:val="00425CAA"/>
    <w:rsid w:val="00436EAA"/>
    <w:rsid w:val="00451A10"/>
    <w:rsid w:val="00463B18"/>
    <w:rsid w:val="004A60B6"/>
    <w:rsid w:val="004D2C2E"/>
    <w:rsid w:val="004D6560"/>
    <w:rsid w:val="004D7ACC"/>
    <w:rsid w:val="004E3338"/>
    <w:rsid w:val="004F4F22"/>
    <w:rsid w:val="00503952"/>
    <w:rsid w:val="00514AC7"/>
    <w:rsid w:val="005220B1"/>
    <w:rsid w:val="0052721F"/>
    <w:rsid w:val="0058199F"/>
    <w:rsid w:val="005A2199"/>
    <w:rsid w:val="005C600A"/>
    <w:rsid w:val="005E2557"/>
    <w:rsid w:val="005E7BB8"/>
    <w:rsid w:val="00602AB0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14A5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C372D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411D5"/>
    <w:rsid w:val="00D451F7"/>
    <w:rsid w:val="00D54D97"/>
    <w:rsid w:val="00D725AA"/>
    <w:rsid w:val="00D745B6"/>
    <w:rsid w:val="00D778AB"/>
    <w:rsid w:val="00D853EF"/>
    <w:rsid w:val="00D94E38"/>
    <w:rsid w:val="00DA40E3"/>
    <w:rsid w:val="00DA53D4"/>
    <w:rsid w:val="00DA7892"/>
    <w:rsid w:val="00DC7FF3"/>
    <w:rsid w:val="00DE4C76"/>
    <w:rsid w:val="00DF060B"/>
    <w:rsid w:val="00DF24FD"/>
    <w:rsid w:val="00DF753A"/>
    <w:rsid w:val="00E125BD"/>
    <w:rsid w:val="00E3226C"/>
    <w:rsid w:val="00E34BA7"/>
    <w:rsid w:val="00E51326"/>
    <w:rsid w:val="00E602FC"/>
    <w:rsid w:val="00E77614"/>
    <w:rsid w:val="00E824A4"/>
    <w:rsid w:val="00E85733"/>
    <w:rsid w:val="00E87464"/>
    <w:rsid w:val="00EC19A2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372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372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prodavnica@baranda.org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gastec.rs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odavnica@baranda.org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prodavnica@baranda.org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mailto:gastec.rs@gmail.com" TargetMode="External"/><Relationship Id="rId14" Type="http://schemas.openxmlformats.org/officeDocument/2006/relationships/hyperlink" Target="mailto:prodavnica@barand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A93EA-9488-40BC-92A3-724A44C1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3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Nikola Jugin</cp:lastModifiedBy>
  <cp:revision>10</cp:revision>
  <cp:lastPrinted>2022-06-30T05:57:00Z</cp:lastPrinted>
  <dcterms:created xsi:type="dcterms:W3CDTF">2022-06-29T07:13:00Z</dcterms:created>
  <dcterms:modified xsi:type="dcterms:W3CDTF">2022-06-30T06:02:00Z</dcterms:modified>
</cp:coreProperties>
</file>